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761CF7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க்குற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ர்வேய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உடன்படுறே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ட்சேயப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1D41F3C5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ுதியோ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ர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</w:p>
    <w:p w14:paraId="06317D59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ஊ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ற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ட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</w:p>
    <w:p w14:paraId="33A27C53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ரு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ீ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க்கன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 </w:t>
      </w:r>
    </w:p>
    <w:p w14:paraId="7B885072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க்ஸ்ர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ம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</w:p>
    <w:p w14:paraId="37830C84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ளுகழிச்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னும்</w:t>
      </w:r>
      <w:proofErr w:type="spellEnd"/>
    </w:p>
    <w:p w14:paraId="3983FB65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ஏம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…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ுதியோ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ர்ட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</w:p>
    <w:p w14:paraId="17502A8F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ோக்க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ப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னும்</w:t>
      </w:r>
      <w:proofErr w:type="spellEnd"/>
    </w:p>
    <w:p w14:paraId="797D73C2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ாக்ட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வாரு</w:t>
      </w:r>
      <w:proofErr w:type="spellEnd"/>
    </w:p>
    <w:p w14:paraId="5CCEC213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ங்க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ன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டுக்குற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ட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> </w:t>
      </w:r>
    </w:p>
    <w:p w14:paraId="02F842A0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ல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ழுதன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 </w:t>
      </w:r>
    </w:p>
    <w:p w14:paraId="0920A0F0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பா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ப்ப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ன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க்கன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> </w:t>
      </w:r>
    </w:p>
    <w:p w14:paraId="43CABC21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ங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வரைத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ொறந்திருக்க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 </w:t>
      </w:r>
    </w:p>
    <w:p w14:paraId="53A01D83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ருநாள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டுக்கலா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40990BD9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திவு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ி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4A6854D4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ங்க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ண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ஓப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ன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 </w:t>
      </w:r>
    </w:p>
    <w:p w14:paraId="1F8B306B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ெஞ்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ீங்களா</w:t>
      </w:r>
      <w:proofErr w:type="spellEnd"/>
    </w:p>
    <w:p w14:paraId="39CD45D3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க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டகுவைக்கன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 </w:t>
      </w:r>
    </w:p>
    <w:p w14:paraId="12FC7809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பீச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வாரு</w:t>
      </w:r>
      <w:proofErr w:type="spellEnd"/>
    </w:p>
    <w:p w14:paraId="7A95B693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ோ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ழிஞ்சுர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ித்த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ுடிய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 </w:t>
      </w:r>
    </w:p>
    <w:p w14:paraId="5C8A2647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ம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வி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த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ிறப்பி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3AEB5BD1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ோக்க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ர்ச்ச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ோக்க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லாம்</w:t>
      </w:r>
      <w:proofErr w:type="spellEnd"/>
    </w:p>
    <w:p w14:paraId="722E3B96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ர்ச்சனைத்த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லா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72B0E173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ிரசாத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ஸ்டா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</w:p>
    <w:p w14:paraId="06C5F1A4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வி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ட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வீங்க</w:t>
      </w:r>
      <w:proofErr w:type="spellEnd"/>
    </w:p>
    <w:p w14:paraId="72D3D39A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வி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த்துவீங்க</w:t>
      </w:r>
      <w:proofErr w:type="spellEnd"/>
    </w:p>
    <w:p w14:paraId="4369AF89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lastRenderedPageBreak/>
        <w:t>காலணிய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ழட்டி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லா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487FE686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ன்னதான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ூட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யிருக்கு</w:t>
      </w:r>
      <w:proofErr w:type="spellEnd"/>
    </w:p>
    <w:p w14:paraId="6DBB6EA8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ன்னதான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ாங்க</w:t>
      </w:r>
      <w:proofErr w:type="spellEnd"/>
    </w:p>
    <w:p w14:paraId="4A9103EA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proofErr w:type="gram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.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ி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</w:p>
    <w:p w14:paraId="384FFC9A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ட்ல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6F9A7C8E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ோச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14A940E9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3C2BDEB8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ொங்க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ுன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ட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ீங்களா</w:t>
      </w:r>
      <w:proofErr w:type="spellEnd"/>
    </w:p>
    <w:p w14:paraId="7A0C1BE5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ீ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</w:p>
    <w:p w14:paraId="3D972557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ூற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பாய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ில்ல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மா</w:t>
      </w:r>
      <w:proofErr w:type="spellEnd"/>
    </w:p>
    <w:p w14:paraId="6A804BE7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ஜொஞ்ச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ட்ன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</w:p>
    <w:p w14:paraId="56ECB9D4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ைகழுவுற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ட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யிருக்கு</w:t>
      </w:r>
      <w:proofErr w:type="spellEnd"/>
    </w:p>
    <w:p w14:paraId="52A1DCD8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ர்சல்கட்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னிய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வ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க்கனுமா</w:t>
      </w:r>
      <w:proofErr w:type="spellEnd"/>
    </w:p>
    <w:p w14:paraId="26A23AB7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ுடுதண்ண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டைக்க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</w:p>
    <w:p w14:paraId="38B335B4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ல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ம்ப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்</w:t>
      </w:r>
      <w:proofErr w:type="spellEnd"/>
    </w:p>
    <w:p w14:paraId="4E200F35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ப்பக்குள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ுமா</w:t>
      </w:r>
      <w:proofErr w:type="spellEnd"/>
    </w:p>
    <w:p w14:paraId="3EF455C5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மண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்</w:t>
      </w:r>
      <w:proofErr w:type="spellEnd"/>
    </w:p>
    <w:p w14:paraId="3E8B4786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ப்பக்குள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ற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ிக்கெ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</w:p>
    <w:p w14:paraId="0043BB2C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ப்பக்குள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வுட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றக்கிவிடுங்க</w:t>
      </w:r>
      <w:proofErr w:type="spellEnd"/>
    </w:p>
    <w:p w14:paraId="41703225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ேரத்த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ும்</w:t>
      </w:r>
      <w:proofErr w:type="spellEnd"/>
    </w:p>
    <w:p w14:paraId="084080E6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ீழவாச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ழிய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ுமா</w:t>
      </w:r>
      <w:proofErr w:type="spellEnd"/>
    </w:p>
    <w:p w14:paraId="2D9DB60C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ெண்கள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வசமா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யண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ெய்யல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>?</w:t>
      </w:r>
    </w:p>
    <w:p w14:paraId="165DB092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ட்டத்துண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ெண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ீட்ட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ேணும்பா</w:t>
      </w:r>
      <w:proofErr w:type="spellEnd"/>
    </w:p>
    <w:p w14:paraId="234B8C16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ீட்ட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2449E091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ி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ுழைந்தைக்கெல்லா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ுண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4138D379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ய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ுமா</w:t>
      </w:r>
      <w:proofErr w:type="spellEnd"/>
    </w:p>
    <w:p w14:paraId="3C1596A9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ேற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ெலக்க்கூடுதன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234192BC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ெடிமே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>?</w:t>
      </w:r>
    </w:p>
    <w:p w14:paraId="25A6F8C3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்டப்பையெல்லா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ுண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ீங்களா</w:t>
      </w:r>
      <w:proofErr w:type="spellEnd"/>
    </w:p>
    <w:p w14:paraId="11A208BD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ருந்துச்சீட்ட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உள்ள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ரு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</w:p>
    <w:p w14:paraId="10360178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ி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02E32506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ருந்தோ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க்ஸ்பிரிடே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</w:p>
    <w:p w14:paraId="5F101525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ுடுறது</w:t>
      </w:r>
      <w:proofErr w:type="spellEnd"/>
    </w:p>
    <w:p w14:paraId="07080E9B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ுண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ுவ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ள்ளுப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உண்டா</w:t>
      </w:r>
      <w:proofErr w:type="spellEnd"/>
    </w:p>
    <w:p w14:paraId="5B24F279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்ல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ருந்த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டைக்குமா</w:t>
      </w:r>
      <w:proofErr w:type="spellEnd"/>
    </w:p>
    <w:p w14:paraId="33770591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ாக்ட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ா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ரு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ீங்களா</w:t>
      </w:r>
      <w:proofErr w:type="spellEnd"/>
    </w:p>
    <w:p w14:paraId="781D5DF2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ஸ்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டைக்க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>?</w:t>
      </w:r>
    </w:p>
    <w:p w14:paraId="19A9F7B1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ிரையைச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ிட்ட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ூக்க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ா</w:t>
      </w:r>
      <w:proofErr w:type="spellEnd"/>
    </w:p>
    <w:p w14:paraId="288FEEA2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டுப்பூ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ுகா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ற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ட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</w:p>
    <w:p w14:paraId="34C29292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டுப்பூ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றீங்களா</w:t>
      </w:r>
      <w:proofErr w:type="spellEnd"/>
    </w:p>
    <w:p w14:paraId="277DBD16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proofErr w:type="gramStart"/>
      <w:r>
        <w:rPr>
          <w:rFonts w:ascii="Nirmala UI" w:hAnsi="Nirmala UI" w:cs="Nirmala UI"/>
          <w:color w:val="000000"/>
          <w:sz w:val="22"/>
          <w:szCs w:val="22"/>
        </w:rPr>
        <w:t>ம்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.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ொ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ஊசி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றேன்</w:t>
      </w:r>
      <w:proofErr w:type="spellEnd"/>
    </w:p>
    <w:p w14:paraId="1DCBCADD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ேச்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டன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ேச்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ட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ூடாதா</w:t>
      </w:r>
      <w:proofErr w:type="spellEnd"/>
    </w:p>
    <w:p w14:paraId="2E3239E8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னா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ை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ேக்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ா</w:t>
      </w:r>
      <w:proofErr w:type="spellEnd"/>
    </w:p>
    <w:p w14:paraId="57E446E8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ுற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ிட்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உடன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கார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ிடக்கூடா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ச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லுங்க</w:t>
      </w:r>
      <w:proofErr w:type="spellEnd"/>
    </w:p>
    <w:p w14:paraId="6B811303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ுற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ன்னொ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டுப்பூசி</w:t>
      </w:r>
      <w:proofErr w:type="spellEnd"/>
    </w:p>
    <w:p w14:paraId="51C34709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ள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ழிச்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னும்</w:t>
      </w:r>
      <w:proofErr w:type="spellEnd"/>
    </w:p>
    <w:p w14:paraId="4B89024E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ுக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ிரச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றவ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ஊ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டுப்பூ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்டுக்கலாமா</w:t>
      </w:r>
      <w:proofErr w:type="spellEnd"/>
    </w:p>
    <w:p w14:paraId="622A429A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டுப்பூச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ெலுத்தனும்</w:t>
      </w:r>
      <w:proofErr w:type="spellEnd"/>
    </w:p>
    <w:p w14:paraId="0A49E6BD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த்தரிக்கா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50259D80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்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ுட்ட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ஜ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4E182438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ய்கறி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ுதுசா</w:t>
      </w:r>
      <w:proofErr w:type="spellEnd"/>
    </w:p>
    <w:p w14:paraId="0F3267B1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ய்கறிகளா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ப்பீங்களா</w:t>
      </w:r>
      <w:proofErr w:type="spellEnd"/>
    </w:p>
    <w:p w14:paraId="1BC0A1A2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ற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லோ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48057D65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ும்புக்கற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15A878B7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ற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த்திர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னுமா</w:t>
      </w:r>
      <w:proofErr w:type="spellEnd"/>
    </w:p>
    <w:p w14:paraId="7B2BC2F8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்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ும்ப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லோ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58E390AA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லோ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ுண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றச்சு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ப்பீங்களா</w:t>
      </w:r>
      <w:proofErr w:type="spellEnd"/>
    </w:p>
    <w:p w14:paraId="2D31AB3E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ெண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ங்குற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ம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ேண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ெலவாகும்</w:t>
      </w:r>
      <w:proofErr w:type="spellEnd"/>
    </w:p>
    <w:p w14:paraId="65832910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…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சதிய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>?</w:t>
      </w:r>
    </w:p>
    <w:p w14:paraId="73CB25D9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ா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வச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ீங்களா</w:t>
      </w:r>
      <w:proofErr w:type="spellEnd"/>
    </w:p>
    <w:p w14:paraId="5377EA45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proofErr w:type="gramStart"/>
      <w:r>
        <w:rPr>
          <w:rFonts w:ascii="Nirmala UI" w:hAnsi="Nirmala UI" w:cs="Nirmala UI"/>
          <w:color w:val="000000"/>
          <w:sz w:val="22"/>
          <w:szCs w:val="22"/>
        </w:rPr>
        <w:t>ம்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.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க்கத்த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ைக்கு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றமாற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க்கத்த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3A633D65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்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…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ுளிக்குறத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ுடுதண்ணீ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டைக்குமா</w:t>
      </w:r>
      <w:proofErr w:type="spellEnd"/>
    </w:p>
    <w:p w14:paraId="0C372DDA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ாய்லெ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ிய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ாய்லெட்ட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ெஸ்ட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ாய்லெட்டா</w:t>
      </w:r>
      <w:proofErr w:type="spellEnd"/>
    </w:p>
    <w:p w14:paraId="3BE6B5B9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ுன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ுவ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ட்பீங்களா</w:t>
      </w:r>
      <w:proofErr w:type="spellEnd"/>
    </w:p>
    <w:p w14:paraId="1CD65685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proofErr w:type="gramStart"/>
      <w:r>
        <w:rPr>
          <w:rFonts w:ascii="Nirmala UI" w:hAnsi="Nirmala UI" w:cs="Nirmala UI"/>
          <w:color w:val="000000"/>
          <w:sz w:val="22"/>
          <w:szCs w:val="22"/>
        </w:rPr>
        <w:t>ஏ</w:t>
      </w:r>
      <w:r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Nirmala UI" w:hAnsi="Nirmala UI" w:cs="Nirmala UI"/>
          <w:color w:val="000000"/>
          <w:sz w:val="22"/>
          <w:szCs w:val="22"/>
        </w:rPr>
        <w:t>சி</w:t>
      </w:r>
      <w:proofErr w:type="spellEnd"/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65C1FDC3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ேசன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ோக்க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க்குறீங்களா</w:t>
      </w:r>
      <w:proofErr w:type="spellEnd"/>
    </w:p>
    <w:p w14:paraId="5E310CB0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ேச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ழமையி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றீங்க</w:t>
      </w:r>
      <w:proofErr w:type="spellEnd"/>
    </w:p>
    <w:p w14:paraId="1AC09687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்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…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ரி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ருச்சா</w:t>
      </w:r>
      <w:proofErr w:type="spellEnd"/>
    </w:p>
    <w:p w14:paraId="695B83AB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ருப்ப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்றீங்களா</w:t>
      </w:r>
      <w:proofErr w:type="spellEnd"/>
    </w:p>
    <w:p w14:paraId="76D73406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உளு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ீங்களா</w:t>
      </w:r>
      <w:proofErr w:type="spellEnd"/>
    </w:p>
    <w:p w14:paraId="38F3C284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உள்ள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ொருள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ு</w:t>
      </w:r>
      <w:proofErr w:type="spellEnd"/>
    </w:p>
    <w:p w14:paraId="7A7A1100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்லாத்தைய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ர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ள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ிக்கிறனுமா</w:t>
      </w:r>
      <w:proofErr w:type="spellEnd"/>
    </w:p>
    <w:p w14:paraId="37EB1F0B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ஜீனிக்காட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ஜீன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றீங்களா</w:t>
      </w:r>
      <w:proofErr w:type="spellEnd"/>
    </w:p>
    <w:p w14:paraId="5212AE27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பிள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ிவ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ற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ர்ஜ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</w:p>
    <w:p w14:paraId="31B0011C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்ட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ேன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்</w:t>
      </w:r>
      <w:proofErr w:type="spellEnd"/>
    </w:p>
    <w:p w14:paraId="48275B13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வீங்க</w:t>
      </w:r>
      <w:proofErr w:type="spellEnd"/>
    </w:p>
    <w:p w14:paraId="28DDC1D1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னெஷ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னெக்ஷ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ப்பீங்க</w:t>
      </w:r>
      <w:proofErr w:type="spellEnd"/>
    </w:p>
    <w:p w14:paraId="5E614790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உ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ம்பர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ுடுங்க</w:t>
      </w:r>
      <w:proofErr w:type="spellEnd"/>
    </w:p>
    <w:p w14:paraId="55035AF1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்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…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்ல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டங்கள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ரியுமா</w:t>
      </w:r>
      <w:proofErr w:type="spellEnd"/>
    </w:p>
    <w:p w14:paraId="7CC4C483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ச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வ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</w:p>
    <w:p w14:paraId="23B3C430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ரெண்டு</w:t>
      </w:r>
      <w:proofErr w:type="spellEnd"/>
    </w:p>
    <w:p w14:paraId="427A1CCF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ட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ரிய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ட்டு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ர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ெய்வீங்க</w:t>
      </w:r>
      <w:proofErr w:type="spellEnd"/>
    </w:p>
    <w:p w14:paraId="61B013F4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ம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ணாந்தேதிக்குள்ள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க்கனும்</w:t>
      </w:r>
      <w:proofErr w:type="spellEnd"/>
    </w:p>
    <w:p w14:paraId="3AFA60EA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ழ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ஞ்ச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லா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ிவ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்டு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்கலாமா</w:t>
      </w:r>
      <w:proofErr w:type="spellEnd"/>
    </w:p>
    <w:p w14:paraId="3264D2B7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ர்க்க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ூடாதா</w:t>
      </w:r>
      <w:proofErr w:type="spellEnd"/>
    </w:p>
    <w:p w14:paraId="60F48AEC" w14:textId="77777777" w:rsidR="00365C1A" w:rsidRDefault="00365C1A" w:rsidP="00365C1A">
      <w:pPr>
        <w:pStyle w:val="NormalWeb"/>
        <w:spacing w:before="0" w:beforeAutospacing="0" w:after="20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்டலைன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பிள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ிருவீங்களா</w:t>
      </w:r>
      <w:proofErr w:type="spellEnd"/>
    </w:p>
    <w:p w14:paraId="6E8F65CD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Q2Mrc0N7EwMDVU0lEKTi0uzszPAykwrAUAzPPjTiwAAAA="/>
  </w:docVars>
  <w:rsids>
    <w:rsidRoot w:val="00365C1A"/>
    <w:rsid w:val="00365C1A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4DC3C"/>
  <w15:chartTrackingRefBased/>
  <w15:docId w15:val="{37ABF272-4023-4CF2-9757-D65548CE9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65C1A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34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551</Words>
  <Characters>3147</Characters>
  <Application>Microsoft Office Word</Application>
  <DocSecurity>0</DocSecurity>
  <Lines>26</Lines>
  <Paragraphs>7</Paragraphs>
  <ScaleCrop>false</ScaleCrop>
  <Company/>
  <LinksUpToDate>false</LinksUpToDate>
  <CharactersWithSpaces>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4:55:00Z</dcterms:created>
  <dcterms:modified xsi:type="dcterms:W3CDTF">2021-12-09T04:59:00Z</dcterms:modified>
</cp:coreProperties>
</file>